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1" w:name="Xfb64113197ee8fdedaade823e33cee4df13e992"/>
    <w:p>
      <w:pPr>
        <w:pStyle w:val="Heading1"/>
      </w:pPr>
      <w:r>
        <w:t xml:space="preserve">Cover Letter for Translator Interpreter Positio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HR Department</w:t>
      </w:r>
      <w:r>
        <w:br/>
      </w:r>
      <w:r>
        <w:t xml:space="preserve">United States Houston</w:t>
      </w:r>
      <w:r>
        <w:br/>
      </w:r>
      <w:r>
        <w:t xml:space="preserve">Company Name</w:t>
      </w:r>
      <w:r>
        <w:br/>
      </w:r>
      <w:r>
        <w:t xml:space="preserve">Company Address</w:t>
      </w:r>
      <w:r>
        <w:br/>
      </w:r>
      <w:r>
        <w:t xml:space="preserve">City, State, ZIP Code</w:t>
      </w:r>
    </w:p>
    <w:bookmarkStart w:id="20" w:name="X5fab4b8c5be25a04d45d611cee0457b44c592b4"/>
    <w:p>
      <w:pPr>
        <w:pStyle w:val="Heading2"/>
      </w:pPr>
      <w:r>
        <w:t xml:space="preserve">Subject: Application for Translator Interpreter Role in United States Houston</w:t>
      </w:r>
    </w:p>
    <w:p>
      <w:pPr>
        <w:pStyle w:val="FirstParagraph"/>
      </w:pPr>
      <w:r>
        <w:t xml:space="preserve">To the Hiring Team at [Company Name],</w:t>
      </w:r>
    </w:p>
    <w:p>
      <w:pPr>
        <w:pStyle w:val="BodyText"/>
      </w:pPr>
      <w:r>
        <w:t xml:space="preserve">I am excited to apply for the Translator Interpreter position in the United States Houston. With a deep passion for bridging linguistic and cultural gaps, I am eager to contribute my skills and expertise to support your organization's mission of fostering communication across diverse communities. As a dedicated professional with [X years] of experience in translation and interpretation, I am confident that my background aligns perfectly with the needs of Houston’s dynamic multilingual environment.</w:t>
      </w:r>
    </w:p>
    <w:p>
      <w:pPr>
        <w:pStyle w:val="BodyText"/>
      </w:pPr>
      <w:r>
        <w:t xml:space="preserve">Having worked in both formal and informal settings, I have developed a strong ability to accurately convey meaning between languages while maintaining cultural sensitivity. My work as a Translator Interpreter has taken me through various sectors, including healthcare, legal services, education, and international business. Each experience has reinforced my belief that effective communication is the cornerstone of successful collaboration—and Houston’s rich cultural tapestry makes this mission even more vital.</w:t>
      </w:r>
    </w:p>
    <w:p>
      <w:pPr>
        <w:pStyle w:val="BodyText"/>
      </w:pPr>
      <w:r>
        <w:t xml:space="preserve">One of my proudest achievements was serving as a medical interpreter for a nonprofit organization in Houston, where I provided critical support to patients and healthcare providers. This role required not only fluency in [Languages] but also the ability to navigate complex emotional and cultural contexts. I understand that translation is more than converting words—it’s about preserving nuance, empathy, and clarity. In this capacity, I consistently received positive feedback for my accuracy, professionalism, and ability to build trust between parties.</w:t>
      </w:r>
    </w:p>
    <w:p>
      <w:pPr>
        <w:pStyle w:val="BodyText"/>
      </w:pPr>
      <w:r>
        <w:t xml:space="preserve">What sets me apart as a Translator Interpreter is my commitment to continuous learning. I stay updated on linguistic trends and cultural shifts by participating in workshops and networking with other professionals in the field. Additionally, I hold [Certification Name, e.g., "National Board of Certification for Medical Interpreters (NBCMI)"] certification, which underscores my dedication to upholding the highest standards of ethical and professional practice.</w:t>
      </w:r>
    </w:p>
    <w:p>
      <w:pPr>
        <w:pStyle w:val="BodyText"/>
      </w:pPr>
      <w:r>
        <w:t xml:space="preserve">Living in Houston has further deepened my appreciation for the importance of language services. As one of the most culturally diverse cities in the United States, Houston thrives on its ability to connect people from all walks of life. My role as a Translator Interpreter would not only support individual clients but also strengthen the broader community by ensuring that language does not become a barrier to opportunity or understanding.</w:t>
      </w:r>
    </w:p>
    <w:p>
      <w:pPr>
        <w:pStyle w:val="BodyText"/>
      </w:pPr>
      <w:r>
        <w:t xml:space="preserve">I am particularly drawn to this opportunity because [Company Name] is known for [mention specific company value, mission, or project relevant to Houston]. Your commitment to [specific initiative, e.g., "expanding access to healthcare services"] resonates with my own values. I believe my skills in [Languages] and my experience in interpreting complex information would allow me to make a meaningful contribution to your team.</w:t>
      </w:r>
    </w:p>
    <w:p>
      <w:pPr>
        <w:pStyle w:val="BodyText"/>
      </w:pPr>
      <w:r>
        <w:t xml:space="preserve">In addition to my technical expertise, I bring strong interpersonal skills that enable me to collaborate effectively with clients, colleagues, and stakeholders. Whether working one-on-one with an individual or supporting a large event, I prioritize clear communication and adaptability. For example, during a recent community outreach program in Houston, I interpreted for over 50 participants at a local cultural festival, ensuring that everyone felt included and informed.</w:t>
      </w:r>
    </w:p>
    <w:p>
      <w:pPr>
        <w:pStyle w:val="BodyText"/>
      </w:pPr>
      <w:r>
        <w:t xml:space="preserve">My ability to work under pressure is another asset. Translating or interpreting in high-stakes environments—such as legal proceedings or medical emergencies—requires composure and precision. I remain calm and focused, even in challenging situations, to ensure that the message is delivered accurately and respectfully. This reliability has earned me a reputation for being a dependable Translator Interpreter in Houston’s competitive market.</w:t>
      </w:r>
    </w:p>
    <w:p>
      <w:pPr>
        <w:pStyle w:val="BodyText"/>
      </w:pPr>
      <w:r>
        <w:t xml:space="preserve">I am also deeply passionate about advocating for language equity. In Houston, where over [insert percentage] of residents speak a language other than English at home, access to quality translation services is essential. I believe that every individual deserves to be heard and understood, regardless of their linguistic background. By joining [Company Name], I aim to play a role in advancing this critical goal.</w:t>
      </w:r>
    </w:p>
    <w:p>
      <w:pPr>
        <w:pStyle w:val="BodyText"/>
      </w:pPr>
      <w:r>
        <w:t xml:space="preserve">Thank you for considering my application. I would welcome the opportunity to discuss how my experience and enthusiasm align with your needs. Please feel free to contact me at [Your Phone Number] or [Your Email Address] at your earliest convenience. I look forward to the possibility of contributing to [Company Name]’s success in the United States Houston.</w:t>
      </w:r>
    </w:p>
    <w:p>
      <w:pPr>
        <w:pStyle w:val="BodyText"/>
      </w:pPr>
      <w:r>
        <w:t xml:space="preserve">Sincerely,</w:t>
      </w:r>
      <w:r>
        <w:br/>
      </w:r>
      <w:r>
        <w:t xml:space="preserve">[Your Full Name]</w:t>
      </w:r>
    </w:p>
    <w:p>
      <w:r>
        <w:pict>
          <v:rect style="width:0;height:1.5pt" o:hralign="center" o:hrstd="t" o:hr="t"/>
        </w:pict>
      </w:r>
    </w:p>
    <w:p>
      <w:pPr>
        <w:pStyle w:val="FirstParagraph"/>
      </w:pPr>
      <w:r>
        <w:rPr>
          <w:iCs/>
          <w:i/>
        </w:rP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4T16:43:51Z</dcterms:created>
  <dcterms:modified xsi:type="dcterms:W3CDTF">2026-07-24T16:43:51Z</dcterms:modified>
</cp:coreProperties>
</file>

<file path=docProps/custom.xml><?xml version="1.0" encoding="utf-8"?>
<Properties xmlns="http://schemas.openxmlformats.org/officeDocument/2006/custom-properties" xmlns:vt="http://schemas.openxmlformats.org/officeDocument/2006/docPropsVTypes"/>
</file>